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c87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a059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5:45:35Z</dcterms:created>
  <dcterms:modified xsi:type="dcterms:W3CDTF">2018-05-04T05:45:35Z</dcterms:modified>
</cp:coreProperties>
</file>